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5FEFBA65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1C35DC">
              <w:rPr>
                <w:rFonts w:ascii="Tw Cen MT" w:hAnsi="Tw Cen MT" w:cs="Arial"/>
                <w:lang w:val="en-US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759A28DF" w:rsidR="003C1B92" w:rsidRDefault="006428A6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Temos como visão</w:t>
            </w:r>
            <w:r w:rsidR="000A0490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proporcionar </w:t>
            </w:r>
            <w:r w:rsidR="00343C52">
              <w:rPr>
                <w:rFonts w:ascii="Tw Cen MT" w:hAnsi="Tw Cen MT" w:cs="Arial"/>
              </w:rPr>
              <w:t xml:space="preserve">aos nossos clientes momentos </w:t>
            </w:r>
            <w:r>
              <w:rPr>
                <w:rFonts w:ascii="Tw Cen MT" w:hAnsi="Tw Cen MT" w:cs="Arial"/>
              </w:rPr>
              <w:t xml:space="preserve">de diversão </w:t>
            </w:r>
            <w:proofErr w:type="gramStart"/>
            <w:r>
              <w:rPr>
                <w:rFonts w:ascii="Tw Cen MT" w:hAnsi="Tw Cen MT" w:cs="Arial"/>
              </w:rPr>
              <w:t>inesquecíveis</w:t>
            </w:r>
            <w:proofErr w:type="gramEnd"/>
            <w:r>
              <w:rPr>
                <w:rFonts w:ascii="Tw Cen MT" w:hAnsi="Tw Cen MT" w:cs="Arial"/>
              </w:rPr>
              <w:t xml:space="preserve"> mas também com bastante conhecimento e aprendizagem.</w:t>
            </w:r>
          </w:p>
          <w:p w14:paraId="72224B5D" w14:textId="5DA18880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 xml:space="preserve">a missão é sermos uma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AD4623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  <w:lang w:val="en-US"/>
              </w:rPr>
              <w:t>’s</w:t>
            </w:r>
            <w:r w:rsidRPr="00AD4623">
              <w:rPr>
                <w:rFonts w:ascii="Tw Cen MT" w:hAnsi="Tw Cen MT" w:cs="Arial"/>
                <w:lang w:val="en-US"/>
              </w:rPr>
              <w:t xml:space="preserve"> center</w:t>
            </w:r>
            <w:r>
              <w:rPr>
                <w:rFonts w:ascii="Tw Cen MT" w:hAnsi="Tw Cen MT" w:cs="Arial"/>
                <w:lang w:val="en-US"/>
              </w:rPr>
              <w:t>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a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ainda </w:t>
            </w:r>
            <w:r w:rsidR="008E2FAA">
              <w:rPr>
                <w:rFonts w:ascii="Tw Cen MT" w:hAnsi="Tw Cen MT" w:cs="Arial"/>
              </w:rPr>
              <w:t>expa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a outr</w:t>
            </w:r>
            <w:r w:rsidR="006428A6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loca</w:t>
            </w:r>
            <w:r w:rsidR="008E2FAA">
              <w:rPr>
                <w:rFonts w:ascii="Tw Cen MT" w:hAnsi="Tw Cen MT" w:cs="Arial"/>
              </w:rPr>
              <w:t>lidades do nosso pa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assam por cria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s, trazendo para a nossa loja produtos ou serviços locais e boas relações com </w:t>
            </w:r>
            <w:r w:rsidR="001C35DC">
              <w:rPr>
                <w:rFonts w:ascii="Tw Cen MT" w:hAnsi="Tw Cen MT" w:cs="Arial"/>
              </w:rPr>
              <w:t>essas mesma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 xml:space="preserve">, se tudo correr como planeado e a longo prazo, expandir o nosso negócio a várias regiões de Portugal, aumentando o nosso capital e o nosso reconhecimento como </w:t>
            </w:r>
            <w:r w:rsidR="008E2FAA" w:rsidRPr="008E2FAA">
              <w:rPr>
                <w:rFonts w:ascii="Tw Cen MT" w:hAnsi="Tw Cen MT" w:cs="Arial"/>
                <w:lang w:val="en-US"/>
              </w:rPr>
              <w:t>ga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ado, pretendemos ser reconhecidos como um dos melhores centros de formação de desenvolvedores de software aliados a área </w:t>
            </w:r>
            <w:r w:rsidR="00C90A55" w:rsidRPr="00C90A55">
              <w:rPr>
                <w:rFonts w:ascii="Tw Cen MT" w:hAnsi="Tw Cen MT" w:cs="Arial"/>
                <w:lang w:val="en-US"/>
              </w:rPr>
              <w:t>ga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 xml:space="preserve">nossa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 xml:space="preserve">passa pela criação de um </w:t>
            </w:r>
            <w:r w:rsidR="006356A2" w:rsidRPr="006356A2">
              <w:rPr>
                <w:rFonts w:ascii="Tw Cen MT" w:hAnsi="Tw Cen MT" w:cs="Arial"/>
                <w:lang w:val="en-US"/>
              </w:rPr>
              <w:t>gaming center</w:t>
            </w:r>
            <w:r w:rsidR="006356A2">
              <w:rPr>
                <w:rFonts w:ascii="Tw Cen MT" w:hAnsi="Tw Cen MT" w:cs="Arial"/>
              </w:rPr>
              <w:t xml:space="preserve"> sediado em Coimbra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a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are</w:t>
            </w:r>
            <w:r w:rsidR="00C90A55">
              <w:rPr>
                <w:rFonts w:ascii="Tw Cen MT" w:hAnsi="Tw Cen MT" w:cs="Arial"/>
              </w:rPr>
              <w:t xml:space="preserve"> aliando a diversão a aprendizagem</w:t>
            </w:r>
            <w:r w:rsidR="00902B68">
              <w:rPr>
                <w:rFonts w:ascii="Tw Cen MT" w:hAnsi="Tw Cen MT" w:cs="Arial"/>
              </w:rPr>
              <w:t xml:space="preserve">, onde é possível obter formação nesta área e entrar no mercado de trabalho, que neste momento está a precisar deste tipo de profissionais. Para alem destas formações, ainda temos a área de venda de produtos tecnológicos e </w:t>
            </w:r>
            <w:r w:rsidR="00902B68" w:rsidRPr="00902B68">
              <w:rPr>
                <w:rFonts w:ascii="Tw Cen MT" w:hAnsi="Tw Cen MT" w:cs="Arial"/>
                <w:lang w:val="en-US"/>
              </w:rPr>
              <w:t>ga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0DF8A9EC" w14:textId="600644FB" w:rsidR="006032EC" w:rsidRPr="005F27D6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bem resolver a problemática</w:t>
            </w:r>
            <w:r w:rsidR="00AA275C">
              <w:rPr>
                <w:rFonts w:ascii="Tw Cen MT" w:hAnsi="Tw Cen MT" w:cs="Arial"/>
              </w:rPr>
              <w:t xml:space="preserve"> e ajudar no desenvolvimento de Coimbra, já que ainda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6356A2">
              <w:rPr>
                <w:rFonts w:ascii="Tw Cen MT" w:hAnsi="Tw Cen MT" w:cs="Arial"/>
                <w:lang w:val="en-US"/>
              </w:rPr>
              <w:t>ga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 xml:space="preserve">na cida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 xml:space="preserve">espa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 xml:space="preserve">de diversão para os </w:t>
            </w:r>
            <w:r w:rsidR="00902B68">
              <w:rPr>
                <w:rFonts w:ascii="Tw Cen MT" w:hAnsi="Tw Cen MT" w:cs="Arial"/>
              </w:rPr>
              <w:t>adolescentes, crianças e adultos desta cidade.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287ED83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antes a est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ar com a primeira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ainda pode ver se esta tudo em conformidade e não existe avaria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a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ais movimentados da cidade</w:t>
            </w:r>
            <w:r w:rsidR="003900A7">
              <w:rPr>
                <w:rFonts w:ascii="Tw Cen MT" w:hAnsi="Tw Cen MT" w:cs="Arial"/>
              </w:rPr>
              <w:t xml:space="preserve"> e das instituições de ensino onde tem grande parte do nosso publico a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ajuda-nos a aniquilar a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0BAEF591" w:rsidR="00B566FD" w:rsidRPr="00C83BBA" w:rsidRDefault="006A0DB0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 xml:space="preserve">Os nossos clientes não serão necessariamente os utilizadores da loja, visto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, esperamos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grande parte do nosso publico alvo estará entre a faixa estaria dos 14 aos 18, e como tal </w:t>
            </w:r>
            <w:r w:rsidR="00537E5E">
              <w:rPr>
                <w:rFonts w:ascii="Tw Cen MT" w:hAnsi="Tw Cen MT" w:cs="Arial"/>
              </w:rPr>
              <w:t>eles não terão rendimentos para usufruir da nossa loja, sendo os nossos clientes os pais, tios, amigos…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1E8B82" w14:textId="0377B48F" w:rsidR="002534C7" w:rsidRDefault="00797B22" w:rsidP="00A036DD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Segundo o jornal dinheiro vivo, a área </w:t>
            </w:r>
            <w:r w:rsidRPr="009C7DDD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</w:rPr>
              <w:t xml:space="preserve"> em Portugal esta em desenvolvimento </w:t>
            </w:r>
            <w:r w:rsidR="00F76AD0">
              <w:rPr>
                <w:rFonts w:ascii="Tw Cen MT" w:hAnsi="Tw Cen MT" w:cs="Arial"/>
              </w:rPr>
              <w:t>com</w:t>
            </w:r>
            <w:r>
              <w:rPr>
                <w:rFonts w:ascii="Tw Cen MT" w:hAnsi="Tw Cen MT" w:cs="Arial"/>
              </w:rPr>
              <w:t xml:space="preserve"> tendência de crescimento e com bastante procura por vários públicos. Alem disso fizemos vários inquéritos junto dos consumidores e o resultado foi positivo e o publico quer este </w:t>
            </w:r>
            <w:r w:rsidR="00F76AD0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>. Quando fomos a procura de parcerias foi mais difícil, porque quando entramos em contacto com as empresas foi difícil obter respostas, e mesmo algumas delas</w:t>
            </w:r>
            <w:r w:rsidR="00F76AD0">
              <w:rPr>
                <w:rFonts w:ascii="Tw Cen MT" w:hAnsi="Tw Cen MT" w:cs="Arial"/>
              </w:rPr>
              <w:t xml:space="preserve">, neste momento, não querem estabelecer qualquer tipo de parceria (como o caso da </w:t>
            </w:r>
            <w:proofErr w:type="spellStart"/>
            <w:r w:rsidR="00F76AD0">
              <w:rPr>
                <w:rFonts w:ascii="Tw Cen MT" w:hAnsi="Tw Cen MT" w:cs="Arial"/>
              </w:rPr>
              <w:t>Critical</w:t>
            </w:r>
            <w:proofErr w:type="spellEnd"/>
            <w:r w:rsidR="00F76AD0">
              <w:rPr>
                <w:rFonts w:ascii="Tw Cen MT" w:hAnsi="Tw Cen MT" w:cs="Arial"/>
              </w:rPr>
              <w:t xml:space="preserve"> Software). Como em Coimbra ainda não temos concorrentes, fomos falar com um dos sócios da BestGames, um </w:t>
            </w:r>
            <w:proofErr w:type="gramStart"/>
            <w:r w:rsidR="00F76AD0">
              <w:rPr>
                <w:rFonts w:ascii="Tw Cen MT" w:hAnsi="Tw Cen MT" w:cs="Arial"/>
              </w:rPr>
              <w:t>negocio</w:t>
            </w:r>
            <w:proofErr w:type="gramEnd"/>
            <w:r w:rsidR="00F76AD0">
              <w:rPr>
                <w:rFonts w:ascii="Tw Cen MT" w:hAnsi="Tw Cen MT" w:cs="Arial"/>
              </w:rPr>
              <w:t xml:space="preserve"> parecido ao nosso em Barcelos, e o resultado que ele nos deu foi positivo</w:t>
            </w:r>
            <w:r w:rsidR="00D941FC">
              <w:rPr>
                <w:rFonts w:ascii="Tw Cen MT" w:hAnsi="Tw Cen MT" w:cs="Arial"/>
              </w:rPr>
              <w:t>, apesar da loja dele ser mais pequena e não permitir fazer os eventos que será a nossa aposta.</w:t>
            </w:r>
          </w:p>
          <w:p w14:paraId="17070930" w14:textId="070ED5FF" w:rsidR="00ED0972" w:rsidRDefault="00E76642" w:rsidP="00A036DD">
            <w:pPr>
              <w:spacing w:line="320" w:lineRule="exact"/>
              <w:rPr>
                <w:rFonts w:ascii="Tw Cen MT" w:hAnsi="Tw Cen MT" w:cs="Arial"/>
              </w:rPr>
            </w:pPr>
            <w:hyperlink r:id="rId8" w:history="1">
              <w:r w:rsidR="00ED0972" w:rsidRPr="00F865BE">
                <w:rPr>
                  <w:rStyle w:val="Hyperlink"/>
                  <w:rFonts w:ascii="Tw Cen MT" w:hAnsi="Tw Cen MT" w:cs="Arial"/>
                </w:rPr>
                <w:t>https://www.dinheirovivo.pt/empresas/o-mundo-dos-jogos-e-uma-aposta-milionaria-para-as-marcas-12773985.html</w:t>
              </w:r>
            </w:hyperlink>
          </w:p>
          <w:p w14:paraId="23AA58B0" w14:textId="6700714A" w:rsidR="00ED0972" w:rsidRPr="001C5BFB" w:rsidRDefault="00ED0972" w:rsidP="00A036DD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452D4F3" w14:textId="25540F3C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commentRangeStart w:id="0"/>
            <w:r>
              <w:rPr>
                <w:rFonts w:ascii="Tw Cen MT" w:hAnsi="Tw Cen MT" w:cs="Arial"/>
              </w:rPr>
              <w:t xml:space="preserve">Uma das ideias de negócio que temos </w:t>
            </w:r>
            <w:r w:rsidR="006428A6">
              <w:rPr>
                <w:rFonts w:ascii="Tw Cen MT" w:hAnsi="Tw Cen MT" w:cs="Arial"/>
              </w:rPr>
              <w:t>é</w:t>
            </w:r>
            <w:r>
              <w:rPr>
                <w:rFonts w:ascii="Tw Cen MT" w:hAnsi="Tw Cen MT" w:cs="Arial"/>
              </w:rPr>
              <w:t xml:space="preserve"> a formação de clientes na área de programação, com a possibilidade de serem recrutados por empresas para estágios, ou até mesmo trabalho.</w:t>
            </w:r>
          </w:p>
          <w:p w14:paraId="78C01024" w14:textId="6735968B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 que vivemos é um mercado com muita procura, as empresas têm muita falta de pessoas com formação que pretendemos oferecer, tornando então a nossa empresa um forte ponto de referência. Isto torna a nossa empresa interessante para pessoas que queiram aprender com possibilidade de trabalhar com empresas conhecidas, e bom mercado para empresas que estejam à procura de novos talentos para melhorar o seu negócio.</w:t>
            </w:r>
            <w:commentRangeEnd w:id="0"/>
            <w:r>
              <w:rPr>
                <w:rStyle w:val="CommentReference"/>
              </w:rPr>
              <w:commentReference w:id="0"/>
            </w:r>
          </w:p>
          <w:p w14:paraId="0D3B8E4E" w14:textId="4BBAF73F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, e com a adição de novos jogos e novos tecnologias, o que permite à nossa empresa de ter sempre novas possibilidades para se manter no mercado e trazer novos olhos para a empresa fazendo-a crescer ao longo do temp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7A5434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12CE2CE4" w14:textId="10CEA7CF" w:rsidR="00F665F5" w:rsidRPr="006428A6" w:rsidRDefault="00D32784" w:rsidP="009E5F81">
            <w:pPr>
              <w:pStyle w:val="NormalWeb"/>
              <w:rPr>
                <w:rFonts w:ascii="Tw Cen MT" w:hAnsi="Tw Cen MT"/>
              </w:rPr>
            </w:pPr>
            <w:r w:rsidRPr="006428A6">
              <w:rPr>
                <w:rFonts w:ascii="Tw Cen MT" w:hAnsi="Tw Cen MT"/>
              </w:rPr>
              <w:t>O</w:t>
            </w:r>
            <w:r w:rsidR="007E0A82" w:rsidRPr="006428A6">
              <w:rPr>
                <w:rFonts w:ascii="Tw Cen MT" w:hAnsi="Tw Cen MT"/>
              </w:rPr>
              <w:t xml:space="preserve"> principal</w:t>
            </w:r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serviço</w:t>
            </w:r>
            <w:proofErr w:type="spellEnd"/>
            <w:r w:rsidRPr="006428A6">
              <w:rPr>
                <w:rFonts w:ascii="Tw Cen MT" w:hAnsi="Tw Cen MT"/>
              </w:rPr>
              <w:t xml:space="preserve"> que </w:t>
            </w:r>
            <w:proofErr w:type="spellStart"/>
            <w:r w:rsidRPr="006428A6">
              <w:rPr>
                <w:rFonts w:ascii="Tw Cen MT" w:hAnsi="Tw Cen MT"/>
              </w:rPr>
              <w:t>irem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prestar</w:t>
            </w:r>
            <w:proofErr w:type="spellEnd"/>
            <w:r w:rsidRPr="006428A6">
              <w:rPr>
                <w:rFonts w:ascii="Tw Cen MT" w:hAnsi="Tw Cen MT"/>
              </w:rPr>
              <w:t xml:space="preserve"> no </w:t>
            </w:r>
            <w:proofErr w:type="spellStart"/>
            <w:r w:rsidRPr="006428A6">
              <w:rPr>
                <w:rFonts w:ascii="Tw Cen MT" w:hAnsi="Tw Cen MT"/>
              </w:rPr>
              <w:t>nosso</w:t>
            </w:r>
            <w:proofErr w:type="spellEnd"/>
            <w:r w:rsidRPr="006428A6">
              <w:rPr>
                <w:rFonts w:ascii="Tw Cen MT" w:hAnsi="Tw Cen MT"/>
              </w:rPr>
              <w:t xml:space="preserve"> gaming center é um </w:t>
            </w:r>
            <w:proofErr w:type="spellStart"/>
            <w:r w:rsidRPr="006428A6">
              <w:rPr>
                <w:rFonts w:ascii="Tw Cen MT" w:hAnsi="Tw Cen MT"/>
              </w:rPr>
              <w:t>espaço</w:t>
            </w:r>
            <w:proofErr w:type="spellEnd"/>
            <w:r w:rsidRPr="006428A6">
              <w:rPr>
                <w:rFonts w:ascii="Tw Cen MT" w:hAnsi="Tw Cen MT"/>
              </w:rPr>
              <w:t xml:space="preserve"> para </w:t>
            </w:r>
            <w:proofErr w:type="spellStart"/>
            <w:r w:rsidRPr="006428A6">
              <w:rPr>
                <w:rFonts w:ascii="Tw Cen MT" w:hAnsi="Tw Cen MT"/>
              </w:rPr>
              <w:t>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utilizadore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poderem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usufruir</w:t>
            </w:r>
            <w:proofErr w:type="spellEnd"/>
            <w:r w:rsidRPr="006428A6">
              <w:rPr>
                <w:rFonts w:ascii="Tw Cen MT" w:hAnsi="Tw Cen MT"/>
              </w:rPr>
              <w:t xml:space="preserve"> de </w:t>
            </w:r>
            <w:proofErr w:type="spellStart"/>
            <w:r w:rsidRPr="006428A6">
              <w:rPr>
                <w:rFonts w:ascii="Tw Cen MT" w:hAnsi="Tw Cen MT"/>
              </w:rPr>
              <w:t>um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experiênci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complet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r w:rsidR="0063296C" w:rsidRPr="006428A6">
              <w:rPr>
                <w:rFonts w:ascii="Tw Cen MT" w:hAnsi="Tw Cen MT"/>
              </w:rPr>
              <w:t xml:space="preserve">de </w:t>
            </w:r>
            <w:proofErr w:type="spellStart"/>
            <w:r w:rsidR="0063296C" w:rsidRPr="006428A6">
              <w:rPr>
                <w:rFonts w:ascii="Tw Cen MT" w:hAnsi="Tw Cen MT"/>
              </w:rPr>
              <w:t>jogos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com material de </w:t>
            </w:r>
            <w:proofErr w:type="spellStart"/>
            <w:r w:rsidR="0063296C" w:rsidRPr="006428A6">
              <w:rPr>
                <w:rFonts w:ascii="Tw Cen MT" w:hAnsi="Tw Cen MT"/>
              </w:rPr>
              <w:t>alt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gam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. Como </w:t>
            </w:r>
            <w:proofErr w:type="spellStart"/>
            <w:r w:rsidR="0063296C" w:rsidRPr="006428A6">
              <w:rPr>
                <w:rFonts w:ascii="Tw Cen MT" w:hAnsi="Tw Cen MT"/>
              </w:rPr>
              <w:t>tal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, </w:t>
            </w:r>
            <w:proofErr w:type="spellStart"/>
            <w:r w:rsidR="0063296C" w:rsidRPr="006428A6">
              <w:rPr>
                <w:rFonts w:ascii="Tw Cen MT" w:hAnsi="Tw Cen MT"/>
              </w:rPr>
              <w:t>decidimos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um </w:t>
            </w:r>
            <w:proofErr w:type="spellStart"/>
            <w:r w:rsidR="0063296C" w:rsidRPr="006428A6">
              <w:rPr>
                <w:rFonts w:ascii="Tw Cen MT" w:hAnsi="Tw Cen MT"/>
              </w:rPr>
              <w:t>preço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de </w:t>
            </w:r>
            <w:r w:rsidR="00374503">
              <w:rPr>
                <w:rFonts w:ascii="Tw Cen MT" w:hAnsi="Tw Cen MT"/>
              </w:rPr>
              <w:t>4</w:t>
            </w:r>
            <w:r w:rsidR="0063296C" w:rsidRPr="006428A6">
              <w:rPr>
                <w:rFonts w:ascii="Tw Cen MT" w:hAnsi="Tw Cen MT"/>
              </w:rPr>
              <w:t xml:space="preserve">€/h para </w:t>
            </w:r>
            <w:proofErr w:type="spellStart"/>
            <w:r w:rsidR="0063296C" w:rsidRPr="006428A6">
              <w:rPr>
                <w:rFonts w:ascii="Tw Cen MT" w:hAnsi="Tw Cen MT"/>
              </w:rPr>
              <w:t>cad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computador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n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sal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principal </w:t>
            </w:r>
            <w:proofErr w:type="spellStart"/>
            <w:r w:rsidR="0063296C" w:rsidRPr="006428A6">
              <w:rPr>
                <w:rFonts w:ascii="Tw Cen MT" w:hAnsi="Tw Cen MT"/>
              </w:rPr>
              <w:t>cuj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capacidade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são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r w:rsidR="00374503">
              <w:rPr>
                <w:rFonts w:ascii="Tw Cen MT" w:hAnsi="Tw Cen MT"/>
              </w:rPr>
              <w:t>1</w:t>
            </w:r>
            <w:r w:rsidR="0063296C" w:rsidRPr="006428A6">
              <w:rPr>
                <w:rFonts w:ascii="Tw Cen MT" w:hAnsi="Tw Cen MT"/>
              </w:rPr>
              <w:t xml:space="preserve">0 </w:t>
            </w:r>
            <w:proofErr w:type="spellStart"/>
            <w:r w:rsidR="0063296C" w:rsidRPr="006428A6">
              <w:rPr>
                <w:rFonts w:ascii="Tw Cen MT" w:hAnsi="Tw Cen MT"/>
              </w:rPr>
              <w:t>utilizadores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em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simultâneo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. </w:t>
            </w:r>
            <w:proofErr w:type="spellStart"/>
            <w:r w:rsidR="003433FF">
              <w:rPr>
                <w:rFonts w:ascii="Tw Cen MT" w:hAnsi="Tw Cen MT"/>
              </w:rPr>
              <w:t>Tem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ambé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rodut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associad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à </w:t>
            </w:r>
            <w:proofErr w:type="spellStart"/>
            <w:r w:rsidR="007E0A82" w:rsidRPr="006428A6">
              <w:rPr>
                <w:rFonts w:ascii="Tw Cen MT" w:hAnsi="Tw Cen MT"/>
              </w:rPr>
              <w:t>temática</w:t>
            </w:r>
            <w:proofErr w:type="spellEnd"/>
            <w:r w:rsidR="003433FF">
              <w:rPr>
                <w:rFonts w:ascii="Tw Cen MT" w:hAnsi="Tw Cen MT"/>
              </w:rPr>
              <w:t>,</w:t>
            </w:r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ai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om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aulas de </w:t>
            </w:r>
            <w:proofErr w:type="spellStart"/>
            <w:r w:rsidR="007E0A82" w:rsidRPr="006428A6">
              <w:rPr>
                <w:rFonts w:ascii="Tw Cen MT" w:hAnsi="Tw Cen MT"/>
              </w:rPr>
              <w:t>programação</w:t>
            </w:r>
            <w:proofErr w:type="spellEnd"/>
            <w:r w:rsidR="007E0A82" w:rsidRPr="006428A6">
              <w:rPr>
                <w:rFonts w:ascii="Tw Cen MT" w:hAnsi="Tw Cen MT"/>
              </w:rPr>
              <w:t>, gaming coaching,</w:t>
            </w:r>
            <w:r w:rsidR="003433FF">
              <w:rPr>
                <w:rFonts w:ascii="Tw Cen MT" w:hAnsi="Tw Cen MT"/>
              </w:rPr>
              <w:t xml:space="preserve"> </w:t>
            </w:r>
            <w:proofErr w:type="spellStart"/>
            <w:r w:rsidR="00BA4B7D" w:rsidRPr="006428A6">
              <w:rPr>
                <w:rFonts w:ascii="Tw Cen MT" w:hAnsi="Tw Cen MT"/>
              </w:rPr>
              <w:t>venda</w:t>
            </w:r>
            <w:proofErr w:type="spellEnd"/>
            <w:r w:rsidR="00BA4B7D" w:rsidRPr="006428A6">
              <w:rPr>
                <w:rFonts w:ascii="Tw Cen MT" w:hAnsi="Tw Cen MT"/>
              </w:rPr>
              <w:t xml:space="preserve"> de</w:t>
            </w:r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eriféric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gaming, entre outros – </w:t>
            </w:r>
            <w:proofErr w:type="spellStart"/>
            <w:r w:rsidR="007E0A82" w:rsidRPr="006428A6">
              <w:rPr>
                <w:rFonts w:ascii="Tw Cen MT" w:hAnsi="Tw Cen MT"/>
              </w:rPr>
              <w:t>cuj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reç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vã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variand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onforme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o </w:t>
            </w:r>
            <w:proofErr w:type="spellStart"/>
            <w:r w:rsidR="007E0A82" w:rsidRPr="006428A6">
              <w:rPr>
                <w:rFonts w:ascii="Tw Cen MT" w:hAnsi="Tw Cen MT"/>
              </w:rPr>
              <w:t>produt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ou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serviç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e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causa. </w:t>
            </w:r>
            <w:proofErr w:type="spellStart"/>
            <w:r w:rsidR="007E0A82" w:rsidRPr="006428A6">
              <w:rPr>
                <w:rFonts w:ascii="Tw Cen MT" w:hAnsi="Tw Cen MT"/>
              </w:rPr>
              <w:t>Tem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ambé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a </w:t>
            </w:r>
            <w:proofErr w:type="spellStart"/>
            <w:r w:rsidR="007E0A82" w:rsidRPr="006428A6">
              <w:rPr>
                <w:rFonts w:ascii="Tw Cen MT" w:hAnsi="Tw Cen MT"/>
              </w:rPr>
              <w:t>possibilidade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7E0A82" w:rsidRPr="006428A6">
              <w:rPr>
                <w:rFonts w:ascii="Tw Cen MT" w:hAnsi="Tw Cen MT"/>
              </w:rPr>
              <w:t>comprar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acote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horas de </w:t>
            </w:r>
            <w:proofErr w:type="spellStart"/>
            <w:r w:rsidR="007E0A82" w:rsidRPr="006428A6">
              <w:rPr>
                <w:rFonts w:ascii="Tw Cen MT" w:hAnsi="Tw Cen MT"/>
              </w:rPr>
              <w:t>us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com o </w:t>
            </w:r>
            <w:proofErr w:type="spellStart"/>
            <w:r w:rsidR="007E0A82" w:rsidRPr="006428A6">
              <w:rPr>
                <w:rFonts w:ascii="Tw Cen MT" w:hAnsi="Tw Cen MT"/>
              </w:rPr>
              <w:t>noss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artã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7E0A82" w:rsidRPr="006428A6">
              <w:rPr>
                <w:rFonts w:ascii="Tw Cen MT" w:hAnsi="Tw Cen MT"/>
              </w:rPr>
              <w:t>loja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que </w:t>
            </w:r>
            <w:proofErr w:type="spellStart"/>
            <w:r w:rsidR="007E0A82" w:rsidRPr="006428A6">
              <w:rPr>
                <w:rFonts w:ascii="Tw Cen MT" w:hAnsi="Tw Cen MT"/>
              </w:rPr>
              <w:t>vai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ermitir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a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noss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liente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mai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assídu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ere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descont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substanciai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e </w:t>
            </w:r>
            <w:proofErr w:type="spellStart"/>
            <w:r w:rsidR="007E0A82" w:rsidRPr="006428A6">
              <w:rPr>
                <w:rFonts w:ascii="Tw Cen MT" w:hAnsi="Tw Cen MT"/>
              </w:rPr>
              <w:t>respetiv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bonus.</w:t>
            </w:r>
          </w:p>
          <w:p w14:paraId="47966981" w14:textId="2E3AB671" w:rsidR="002409A2" w:rsidRPr="007D0353" w:rsidRDefault="007E0A82" w:rsidP="00BA4B7D">
            <w:pPr>
              <w:pStyle w:val="NormalWeb"/>
              <w:rPr>
                <w:rFonts w:ascii="Tw Cen MT" w:hAnsi="Tw Cen MT"/>
                <w:sz w:val="20"/>
                <w:szCs w:val="20"/>
              </w:rPr>
            </w:pPr>
            <w:proofErr w:type="spellStart"/>
            <w:r w:rsidRPr="006428A6">
              <w:rPr>
                <w:rFonts w:ascii="Tw Cen MT" w:hAnsi="Tw Cen MT"/>
              </w:rPr>
              <w:t>Tem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como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visão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estratégica</w:t>
            </w:r>
            <w:proofErr w:type="spellEnd"/>
            <w:r w:rsidRPr="006428A6">
              <w:rPr>
                <w:rFonts w:ascii="Tw Cen MT" w:hAnsi="Tw Cen MT"/>
              </w:rPr>
              <w:t xml:space="preserve"> de </w:t>
            </w:r>
            <w:proofErr w:type="spellStart"/>
            <w:r w:rsidRPr="006428A6">
              <w:rPr>
                <w:rFonts w:ascii="Tw Cen MT" w:hAnsi="Tw Cen MT"/>
              </w:rPr>
              <w:t>comunicação</w:t>
            </w:r>
            <w:proofErr w:type="spellEnd"/>
            <w:r w:rsidRPr="006428A6">
              <w:rPr>
                <w:rFonts w:ascii="Tw Cen MT" w:hAnsi="Tw Cen MT"/>
              </w:rPr>
              <w:t xml:space="preserve"> dos </w:t>
            </w:r>
            <w:proofErr w:type="spellStart"/>
            <w:r w:rsidRPr="006428A6">
              <w:rPr>
                <w:rFonts w:ascii="Tw Cen MT" w:hAnsi="Tw Cen MT"/>
              </w:rPr>
              <w:t>noss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serviç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um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r w:rsidR="00F665F5" w:rsidRPr="006428A6">
              <w:rPr>
                <w:rFonts w:ascii="Tw Cen MT" w:hAnsi="Tw Cen MT"/>
              </w:rPr>
              <w:t xml:space="preserve">forte </w:t>
            </w:r>
            <w:proofErr w:type="spellStart"/>
            <w:r w:rsidR="00F665F5" w:rsidRPr="006428A6">
              <w:rPr>
                <w:rFonts w:ascii="Tw Cen MT" w:hAnsi="Tw Cen MT"/>
              </w:rPr>
              <w:t>presenç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úblic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vent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ta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com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conferência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, palestras, </w:t>
            </w:r>
            <w:proofErr w:type="spellStart"/>
            <w:r w:rsidR="00F665F5" w:rsidRPr="006428A6">
              <w:rPr>
                <w:rFonts w:ascii="Tw Cen MT" w:hAnsi="Tw Cen MT"/>
              </w:rPr>
              <w:t>demonstraçõe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e </w:t>
            </w:r>
            <w:proofErr w:type="spellStart"/>
            <w:r w:rsidR="00F665F5" w:rsidRPr="006428A6">
              <w:rPr>
                <w:rFonts w:ascii="Tw Cen MT" w:hAnsi="Tw Cen MT"/>
              </w:rPr>
              <w:t>convívi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ond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ir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ivulga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a </w:t>
            </w:r>
            <w:proofErr w:type="spellStart"/>
            <w:r w:rsidR="00F665F5" w:rsidRPr="006428A6">
              <w:rPr>
                <w:rFonts w:ascii="Tw Cen MT" w:hAnsi="Tw Cen MT"/>
              </w:rPr>
              <w:t>noss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loj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ema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no </w:t>
            </w:r>
            <w:proofErr w:type="spellStart"/>
            <w:r w:rsidR="00F665F5" w:rsidRPr="006428A6">
              <w:rPr>
                <w:rFonts w:ascii="Tw Cen MT" w:hAnsi="Tw Cen MT"/>
              </w:rPr>
              <w:t>context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gaming mas </w:t>
            </w:r>
            <w:proofErr w:type="spellStart"/>
            <w:r w:rsidR="00F665F5" w:rsidRPr="006428A6">
              <w:rPr>
                <w:rFonts w:ascii="Tw Cen MT" w:hAnsi="Tw Cen MT"/>
              </w:rPr>
              <w:t>també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no </w:t>
            </w:r>
            <w:proofErr w:type="spellStart"/>
            <w:r w:rsidR="00F665F5" w:rsidRPr="006428A6">
              <w:rPr>
                <w:rFonts w:ascii="Tw Cen MT" w:hAnsi="Tw Cen MT"/>
              </w:rPr>
              <w:t>context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a </w:t>
            </w:r>
            <w:proofErr w:type="spellStart"/>
            <w:r w:rsidR="00F665F5" w:rsidRPr="006428A6">
              <w:rPr>
                <w:rFonts w:ascii="Tw Cen MT" w:hAnsi="Tw Cen MT"/>
              </w:rPr>
              <w:t>tecnologi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e </w:t>
            </w:r>
            <w:proofErr w:type="spellStart"/>
            <w:r w:rsidR="00F665F5" w:rsidRPr="006428A6">
              <w:rPr>
                <w:rFonts w:ascii="Tw Cen MT" w:hAnsi="Tw Cen MT"/>
              </w:rPr>
              <w:t>inovaçã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o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ir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sta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sempr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a par dos </w:t>
            </w:r>
            <w:proofErr w:type="spellStart"/>
            <w:r w:rsidR="00F665F5" w:rsidRPr="006428A6">
              <w:rPr>
                <w:rFonts w:ascii="Tw Cen MT" w:hAnsi="Tw Cen MT"/>
              </w:rPr>
              <w:t>nov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ispositiv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F665F5" w:rsidRPr="006428A6">
              <w:rPr>
                <w:rFonts w:ascii="Tw Cen MT" w:hAnsi="Tw Cen MT"/>
              </w:rPr>
              <w:t>pont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evid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rotocol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que </w:t>
            </w:r>
            <w:proofErr w:type="spellStart"/>
            <w:r w:rsidR="00F665F5" w:rsidRPr="006428A6">
              <w:rPr>
                <w:rFonts w:ascii="Tw Cen MT" w:hAnsi="Tw Cen MT"/>
              </w:rPr>
              <w:t>t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com </w:t>
            </w:r>
            <w:proofErr w:type="spellStart"/>
            <w:r w:rsidR="00F665F5" w:rsidRPr="006428A6">
              <w:rPr>
                <w:rFonts w:ascii="Tw Cen MT" w:hAnsi="Tw Cen MT"/>
              </w:rPr>
              <w:t>diversa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mpresa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à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qua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faz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leasing dos</w:t>
            </w:r>
            <w:r w:rsidR="00BA4B7D" w:rsidRPr="006428A6">
              <w:rPr>
                <w:rFonts w:ascii="Tw Cen MT" w:hAnsi="Tw Cen MT"/>
              </w:rPr>
              <w:t xml:space="preserve"> </w:t>
            </w:r>
            <w:proofErr w:type="spellStart"/>
            <w:r w:rsidR="00BA4B7D" w:rsidRPr="006428A6">
              <w:rPr>
                <w:rFonts w:ascii="Tw Cen MT" w:hAnsi="Tw Cen MT"/>
              </w:rPr>
              <w:t>noss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quipament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. </w:t>
            </w:r>
            <w:proofErr w:type="spellStart"/>
            <w:r w:rsidR="00F665F5" w:rsidRPr="006428A6">
              <w:rPr>
                <w:rFonts w:ascii="Tw Cen MT" w:hAnsi="Tw Cen MT"/>
              </w:rPr>
              <w:t>Ir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també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faze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ublicidad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travé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F665F5" w:rsidRPr="006428A6">
              <w:rPr>
                <w:rFonts w:ascii="Tw Cen MT" w:hAnsi="Tw Cen MT"/>
              </w:rPr>
              <w:t>divers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media com o </w:t>
            </w:r>
            <w:proofErr w:type="spellStart"/>
            <w:r w:rsidR="00F665F5" w:rsidRPr="006428A6">
              <w:rPr>
                <w:rFonts w:ascii="Tw Cen MT" w:hAnsi="Tw Cen MT"/>
              </w:rPr>
              <w:t>fi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F665F5" w:rsidRPr="006428A6">
              <w:rPr>
                <w:rFonts w:ascii="Tw Cen MT" w:hAnsi="Tw Cen MT"/>
              </w:rPr>
              <w:t>ganha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visibilidad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iant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o </w:t>
            </w:r>
            <w:proofErr w:type="spellStart"/>
            <w:r w:rsidR="00F665F5" w:rsidRPr="006428A6">
              <w:rPr>
                <w:rFonts w:ascii="Tw Cen MT" w:hAnsi="Tw Cen MT"/>
              </w:rPr>
              <w:t>noss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úblic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lvo</w:t>
            </w:r>
            <w:proofErr w:type="spellEnd"/>
            <w:r w:rsidR="00F665F5" w:rsidRPr="006428A6">
              <w:rPr>
                <w:rFonts w:ascii="Tw Cen MT" w:hAnsi="Tw Cen MT"/>
              </w:rPr>
              <w:t>.</w:t>
            </w:r>
          </w:p>
        </w:tc>
      </w:tr>
    </w:tbl>
    <w:p w14:paraId="02E18202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F28E487" w14:textId="2A561E60" w:rsidR="00A27901" w:rsidRPr="000A00E0" w:rsidRDefault="00A27901" w:rsidP="00A27901">
            <w:pPr>
              <w:pStyle w:val="ListParagraph"/>
              <w:numPr>
                <w:ilvl w:val="0"/>
                <w:numId w:val="6"/>
              </w:numPr>
            </w:pPr>
            <w:r w:rsidRPr="000A00E0">
              <w:t>Estratégia de comunicação forte</w:t>
            </w:r>
            <w:r>
              <w:t>;</w:t>
            </w:r>
          </w:p>
          <w:p w14:paraId="2ED3D268" w14:textId="16CBFA83" w:rsidR="00A27901" w:rsidRDefault="00A27901" w:rsidP="00A27901">
            <w:pPr>
              <w:pStyle w:val="ListParagraph"/>
              <w:numPr>
                <w:ilvl w:val="0"/>
                <w:numId w:val="6"/>
              </w:numPr>
            </w:pPr>
            <w:r>
              <w:t>Jogo exclusivo d</w:t>
            </w:r>
            <w:r w:rsidRPr="00BC2062">
              <w:t>a</w:t>
            </w:r>
            <w:r>
              <w:t xml:space="preserve"> loj</w:t>
            </w:r>
            <w:r w:rsidRPr="00BC2062">
              <w:t>a</w:t>
            </w:r>
            <w:r>
              <w:t>;</w:t>
            </w:r>
          </w:p>
          <w:p w14:paraId="0F3B9E93" w14:textId="7B195B2E" w:rsidR="00A27901" w:rsidRDefault="00A27901" w:rsidP="00A27901">
            <w:pPr>
              <w:pStyle w:val="ListParagraph"/>
              <w:numPr>
                <w:ilvl w:val="0"/>
                <w:numId w:val="6"/>
              </w:numPr>
            </w:pPr>
            <w:r>
              <w:t>C</w:t>
            </w:r>
            <w:r w:rsidRPr="00BC2062">
              <w:t>a</w:t>
            </w:r>
            <w:r>
              <w:t>p</w:t>
            </w:r>
            <w:r w:rsidRPr="00BC2062">
              <w:t>a</w:t>
            </w:r>
            <w:r>
              <w:t>cid</w:t>
            </w:r>
            <w:r w:rsidRPr="00BC2062">
              <w:t>a</w:t>
            </w:r>
            <w:r>
              <w:t>de de fornecer tecnologi</w:t>
            </w:r>
            <w:r w:rsidRPr="00BC2062">
              <w:t>a</w:t>
            </w:r>
            <w:r>
              <w:t xml:space="preserve"> de </w:t>
            </w:r>
            <w:r w:rsidRPr="00BC2062">
              <w:t>a</w:t>
            </w:r>
            <w:r>
              <w:t>lt</w:t>
            </w:r>
            <w:r w:rsidRPr="00BC2062">
              <w:t>a</w:t>
            </w:r>
            <w:r>
              <w:t xml:space="preserve"> </w:t>
            </w:r>
            <w:r w:rsidRPr="00380AAB">
              <w:t>q</w:t>
            </w:r>
            <w:r>
              <w:t>u</w:t>
            </w:r>
            <w:r w:rsidRPr="00BC2062">
              <w:t>a</w:t>
            </w:r>
            <w:r>
              <w:t>lid</w:t>
            </w:r>
            <w:r w:rsidRPr="00BC2062">
              <w:t>a</w:t>
            </w:r>
            <w:r>
              <w:t>de p</w:t>
            </w:r>
            <w:r w:rsidRPr="00BC2062">
              <w:t>a</w:t>
            </w:r>
            <w:r>
              <w:t>r</w:t>
            </w:r>
            <w:r w:rsidRPr="00BC2062">
              <w:t>a</w:t>
            </w:r>
            <w:r>
              <w:t xml:space="preserve"> </w:t>
            </w:r>
            <w:proofErr w:type="spellStart"/>
            <w:r>
              <w:t>g</w:t>
            </w:r>
            <w:r w:rsidRPr="00BC2062">
              <w:t>a</w:t>
            </w:r>
            <w:r>
              <w:t>ming</w:t>
            </w:r>
            <w:proofErr w:type="spellEnd"/>
            <w:r>
              <w:t>;</w:t>
            </w:r>
          </w:p>
          <w:p w14:paraId="6D613675" w14:textId="27D36B61" w:rsidR="0069441D" w:rsidRPr="00A27901" w:rsidRDefault="00A27901" w:rsidP="00A27901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>
              <w:t>Ofert</w:t>
            </w:r>
            <w:r w:rsidRPr="00E22691">
              <w:t>a</w:t>
            </w:r>
            <w:r>
              <w:t xml:space="preserve"> de cursos de desenvolvimento de </w:t>
            </w:r>
            <w:r w:rsidRPr="00E22691">
              <w:t>a</w:t>
            </w:r>
            <w:r>
              <w:t>plic</w:t>
            </w:r>
            <w:r w:rsidRPr="00E22691">
              <w:t>a</w:t>
            </w:r>
            <w:r>
              <w:t xml:space="preserve">ções e </w:t>
            </w:r>
            <w:proofErr w:type="gramStart"/>
            <w:r>
              <w:t xml:space="preserve">jogos </w:t>
            </w:r>
            <w:r>
              <w:t>.</w:t>
            </w:r>
            <w:proofErr w:type="gramEnd"/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AF2594D" w14:textId="6920B060" w:rsidR="00A27901" w:rsidRDefault="00A27901" w:rsidP="00A27901">
            <w:pPr>
              <w:pStyle w:val="ListParagraph"/>
              <w:numPr>
                <w:ilvl w:val="0"/>
                <w:numId w:val="8"/>
              </w:numPr>
            </w:pPr>
            <w:r>
              <w:t>Elevado custo de manutenção</w:t>
            </w:r>
            <w:r>
              <w:t>;</w:t>
            </w:r>
          </w:p>
          <w:p w14:paraId="2E589AC5" w14:textId="261B3748" w:rsidR="00A27901" w:rsidRDefault="00A27901" w:rsidP="00A27901">
            <w:pPr>
              <w:pStyle w:val="ListParagraph"/>
              <w:numPr>
                <w:ilvl w:val="0"/>
                <w:numId w:val="8"/>
              </w:numPr>
            </w:pPr>
            <w:r>
              <w:t>B</w:t>
            </w:r>
            <w:r w:rsidRPr="00BC2062">
              <w:t>a</w:t>
            </w:r>
            <w:r>
              <w:t>ixo poder de compr</w:t>
            </w:r>
            <w:r w:rsidRPr="00BC2062">
              <w:t>a</w:t>
            </w:r>
            <w:r>
              <w:t xml:space="preserve"> de jovens utiliz</w:t>
            </w:r>
            <w:r w:rsidRPr="00BC2062">
              <w:t>a</w:t>
            </w:r>
            <w:r>
              <w:t>dores</w:t>
            </w:r>
            <w:r>
              <w:t>;</w:t>
            </w:r>
          </w:p>
          <w:p w14:paraId="29B3036F" w14:textId="5BCEA2C6" w:rsidR="0069441D" w:rsidRPr="00A27901" w:rsidRDefault="00A27901" w:rsidP="00A27901">
            <w:pPr>
              <w:pStyle w:val="ListParagraph"/>
              <w:numPr>
                <w:ilvl w:val="0"/>
                <w:numId w:val="8"/>
              </w:num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  <w:r>
              <w:t>Desvalorização</w:t>
            </w:r>
            <w:r>
              <w:t xml:space="preserve"> do m</w:t>
            </w:r>
            <w:r w:rsidRPr="00E22691">
              <w:t>a</w:t>
            </w:r>
            <w:r>
              <w:t>teri</w:t>
            </w:r>
            <w:r w:rsidRPr="00E22691">
              <w:t>a</w:t>
            </w:r>
            <w:r>
              <w:t>l</w:t>
            </w:r>
            <w:r>
              <w:t>.</w:t>
            </w:r>
            <w:r w:rsidRPr="00A27901">
              <w:rPr>
                <w:rFonts w:ascii="Tw Cen MT" w:hAnsi="Tw Cen MT" w:cs="Arial"/>
                <w:bCs/>
              </w:rPr>
              <w:t xml:space="preserve"> </w:t>
            </w: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901A339" w14:textId="77777777" w:rsidR="00603344" w:rsidRPr="006A1758" w:rsidRDefault="00603344" w:rsidP="00603344">
            <w:pPr>
              <w:pStyle w:val="ListParagraph"/>
              <w:numPr>
                <w:ilvl w:val="0"/>
                <w:numId w:val="10"/>
              </w:numPr>
            </w:pPr>
            <w:r w:rsidRPr="006A1758">
              <w:t>Não</w:t>
            </w:r>
            <w:r>
              <w:t xml:space="preserve"> temos concorrênci</w:t>
            </w:r>
            <w:r w:rsidRPr="00BC2062">
              <w:t>a</w:t>
            </w:r>
            <w:r>
              <w:t xml:space="preserve"> loc</w:t>
            </w:r>
            <w:r w:rsidRPr="00BC2062">
              <w:t>a</w:t>
            </w:r>
            <w:r>
              <w:t>l (loj</w:t>
            </w:r>
            <w:r w:rsidRPr="00BC2062">
              <w:t>a</w:t>
            </w:r>
            <w:r>
              <w:t>)</w:t>
            </w:r>
          </w:p>
          <w:p w14:paraId="7EDFB565" w14:textId="77777777" w:rsidR="00603344" w:rsidRDefault="00603344" w:rsidP="00603344">
            <w:pPr>
              <w:pStyle w:val="ListParagraph"/>
              <w:numPr>
                <w:ilvl w:val="0"/>
                <w:numId w:val="10"/>
              </w:numPr>
            </w:pPr>
            <w:r>
              <w:t>Procur</w:t>
            </w:r>
            <w:r w:rsidRPr="00BC2062">
              <w:t>a</w:t>
            </w:r>
            <w:r>
              <w:t xml:space="preserve"> crescente n</w:t>
            </w:r>
            <w:r w:rsidRPr="00BC2062">
              <w:t>a</w:t>
            </w:r>
            <w:r>
              <w:t xml:space="preserve"> área </w:t>
            </w:r>
            <w:proofErr w:type="spellStart"/>
            <w:r>
              <w:t>g</w:t>
            </w:r>
            <w:r w:rsidRPr="00BC2062">
              <w:t>a</w:t>
            </w:r>
            <w:r>
              <w:t>ming</w:t>
            </w:r>
            <w:proofErr w:type="spellEnd"/>
          </w:p>
          <w:p w14:paraId="6CFE4B80" w14:textId="673ECEE9" w:rsidR="0069441D" w:rsidRPr="00603344" w:rsidRDefault="00603344" w:rsidP="00603344">
            <w:pPr>
              <w:pStyle w:val="ListParagraph"/>
              <w:numPr>
                <w:ilvl w:val="0"/>
                <w:numId w:val="10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>
              <w:t>Bo</w:t>
            </w:r>
            <w:r w:rsidRPr="00BC2062">
              <w:t>a</w:t>
            </w:r>
            <w:r>
              <w:t>s p</w:t>
            </w:r>
            <w:r w:rsidRPr="000A00E0">
              <w:t>arcerias nacionais e i</w:t>
            </w:r>
            <w:r>
              <w:t>n</w:t>
            </w:r>
            <w:r w:rsidRPr="000A00E0">
              <w:t>ternacionais</w:t>
            </w:r>
            <w:r>
              <w:t xml:space="preserve"> n</w:t>
            </w:r>
            <w:r w:rsidRPr="00BC2062">
              <w:t>a</w:t>
            </w:r>
            <w:r>
              <w:t xml:space="preserve"> </w:t>
            </w:r>
            <w:r w:rsidRPr="00BC2062">
              <w:t>á</w:t>
            </w:r>
            <w:r>
              <w:t>re</w:t>
            </w:r>
            <w:r w:rsidRPr="00BC2062">
              <w:t>a</w:t>
            </w: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D7CE29E" w14:textId="77777777" w:rsidR="00603344" w:rsidRDefault="00603344" w:rsidP="00603344">
            <w:pPr>
              <w:ind w:left="360"/>
            </w:pPr>
            <w:bookmarkStart w:id="1" w:name="_GoBack"/>
            <w:bookmarkEnd w:id="1"/>
          </w:p>
          <w:p w14:paraId="5A377509" w14:textId="7DD9F444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 w:rsidRPr="000A00E0">
              <w:t>Inflação dos custos de manutenção</w:t>
            </w:r>
          </w:p>
          <w:p w14:paraId="1C91C0D9" w14:textId="77777777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>
              <w:t>B</w:t>
            </w:r>
            <w:r w:rsidRPr="00BC2062">
              <w:t>a</w:t>
            </w:r>
            <w:r>
              <w:t>ix</w:t>
            </w:r>
            <w:r w:rsidRPr="00BC2062">
              <w:t>a</w:t>
            </w:r>
            <w:r>
              <w:t xml:space="preserve"> n</w:t>
            </w:r>
            <w:r w:rsidRPr="00BC2062">
              <w:t>a</w:t>
            </w:r>
            <w:r>
              <w:t>t</w:t>
            </w:r>
            <w:r w:rsidRPr="00BC2062">
              <w:t>a</w:t>
            </w:r>
            <w:r>
              <w:t>lid</w:t>
            </w:r>
            <w:r w:rsidRPr="00BC2062">
              <w:t>a</w:t>
            </w:r>
            <w:r>
              <w:t>de</w:t>
            </w:r>
          </w:p>
          <w:p w14:paraId="1EA011DC" w14:textId="77777777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>
              <w:t>Nov</w:t>
            </w:r>
            <w:r w:rsidRPr="00BC2062">
              <w:t>a</w:t>
            </w:r>
            <w:r>
              <w:t xml:space="preserve"> concorrência</w:t>
            </w: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E4746AF" w14:textId="1967FE14" w:rsidR="00C065A0" w:rsidRPr="00C065A0" w:rsidRDefault="0060054B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organização estrutural da nossa empresa divide-se nos seguintes departamentos:</w:t>
            </w:r>
            <w:r w:rsidR="00C065A0" w:rsidRPr="00C065A0">
              <w:rPr>
                <w:rFonts w:ascii="Tw Cen MT" w:hAnsi="Tw Cen MT" w:cs="Arial"/>
              </w:rPr>
              <w:t xml:space="preserve"> Vendas, Manutenção,</w:t>
            </w:r>
            <w:r>
              <w:rPr>
                <w:rFonts w:ascii="Tw Cen MT" w:hAnsi="Tw Cen MT" w:cs="Arial"/>
              </w:rPr>
              <w:t xml:space="preserve"> </w:t>
            </w:r>
            <w:proofErr w:type="spellStart"/>
            <w:r w:rsidR="00C065A0" w:rsidRPr="00C065A0">
              <w:rPr>
                <w:rFonts w:ascii="Tw Cen MT" w:hAnsi="Tw Cen MT" w:cs="Arial"/>
              </w:rPr>
              <w:t>Coaching</w:t>
            </w:r>
            <w:proofErr w:type="spellEnd"/>
            <w:r w:rsidR="00C065A0" w:rsidRPr="00C065A0">
              <w:rPr>
                <w:rFonts w:ascii="Tw Cen MT" w:hAnsi="Tw Cen MT" w:cs="Arial"/>
              </w:rPr>
              <w:t>, Relações Publicas e Contabilista(?)</w:t>
            </w:r>
          </w:p>
          <w:p w14:paraId="1F6F9772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Recursos Humanos: Contabilista, Vendedor, </w:t>
            </w:r>
            <w:proofErr w:type="spellStart"/>
            <w:r w:rsidRPr="00C065A0">
              <w:rPr>
                <w:rFonts w:ascii="Tw Cen MT" w:hAnsi="Tw Cen MT" w:cs="Arial"/>
              </w:rPr>
              <w:t>Coach</w:t>
            </w:r>
            <w:proofErr w:type="spellEnd"/>
            <w:r w:rsidRPr="00C065A0">
              <w:rPr>
                <w:rFonts w:ascii="Tw Cen MT" w:hAnsi="Tw Cen MT" w:cs="Arial"/>
              </w:rPr>
              <w:t xml:space="preserve"> de Programação, </w:t>
            </w:r>
            <w:proofErr w:type="spellStart"/>
            <w:r w:rsidRPr="00C065A0">
              <w:rPr>
                <w:rFonts w:ascii="Tw Cen MT" w:hAnsi="Tw Cen MT" w:cs="Arial"/>
              </w:rPr>
              <w:t>Coach</w:t>
            </w:r>
            <w:proofErr w:type="spellEnd"/>
            <w:r w:rsidRPr="00C065A0">
              <w:rPr>
                <w:rFonts w:ascii="Tw Cen MT" w:hAnsi="Tw Cen MT" w:cs="Arial"/>
              </w:rPr>
              <w:t xml:space="preserve"> de </w:t>
            </w:r>
            <w:proofErr w:type="spellStart"/>
            <w:r w:rsidRPr="00C065A0">
              <w:rPr>
                <w:rFonts w:ascii="Tw Cen MT" w:hAnsi="Tw Cen MT" w:cs="Arial"/>
              </w:rPr>
              <w:t>Gaming</w:t>
            </w:r>
            <w:proofErr w:type="spellEnd"/>
            <w:r w:rsidRPr="00C065A0">
              <w:rPr>
                <w:rFonts w:ascii="Tw Cen MT" w:hAnsi="Tw Cen MT" w:cs="Arial"/>
              </w:rPr>
              <w:t>, Gestor de Software, Gestor de Hardware, Profissional de Relações Publicas.</w:t>
            </w:r>
          </w:p>
          <w:p w14:paraId="1711AB29" w14:textId="0E566FC9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Tecnologias: Computadores Topo da Gama, 50-250 </w:t>
            </w:r>
            <w:proofErr w:type="spellStart"/>
            <w:r w:rsidRPr="00C065A0">
              <w:rPr>
                <w:rFonts w:ascii="Tw Cen MT" w:hAnsi="Tw Cen MT" w:cs="Arial"/>
              </w:rPr>
              <w:t>mbps</w:t>
            </w:r>
            <w:proofErr w:type="spellEnd"/>
            <w:r w:rsidRPr="00C065A0">
              <w:rPr>
                <w:rFonts w:ascii="Tw Cen MT" w:hAnsi="Tw Cen MT" w:cs="Arial"/>
              </w:rPr>
              <w:t xml:space="preserve"> internet (10 </w:t>
            </w:r>
            <w:proofErr w:type="spellStart"/>
            <w:r w:rsidRPr="00C065A0">
              <w:rPr>
                <w:rFonts w:ascii="Tw Cen MT" w:hAnsi="Tw Cen MT" w:cs="Arial"/>
              </w:rPr>
              <w:t>pcs</w:t>
            </w:r>
            <w:proofErr w:type="spellEnd"/>
            <w:r w:rsidRPr="00C065A0">
              <w:rPr>
                <w:rFonts w:ascii="Tw Cen MT" w:hAnsi="Tw Cen MT" w:cs="Arial"/>
              </w:rPr>
              <w:t xml:space="preserve">), </w:t>
            </w:r>
            <w:proofErr w:type="spellStart"/>
            <w:r w:rsidRPr="00C065A0">
              <w:rPr>
                <w:rFonts w:ascii="Tw Cen MT" w:hAnsi="Tw Cen MT" w:cs="Arial"/>
              </w:rPr>
              <w:t>so</w:t>
            </w:r>
            <w:proofErr w:type="spellEnd"/>
            <w:r w:rsidRPr="00C065A0">
              <w:rPr>
                <w:rFonts w:ascii="Tw Cen MT" w:hAnsi="Tw Cen MT" w:cs="Arial"/>
              </w:rPr>
              <w:t xml:space="preserve"> </w:t>
            </w:r>
            <w:proofErr w:type="spellStart"/>
            <w:r w:rsidRPr="00C065A0">
              <w:rPr>
                <w:rFonts w:ascii="Tw Cen MT" w:hAnsi="Tw Cen MT" w:cs="Arial"/>
              </w:rPr>
              <w:t>windows</w:t>
            </w:r>
            <w:proofErr w:type="spellEnd"/>
            <w:r w:rsidRPr="00C065A0">
              <w:rPr>
                <w:rFonts w:ascii="Tw Cen MT" w:hAnsi="Tw Cen MT" w:cs="Arial"/>
              </w:rPr>
              <w:t>, plataforma online,</w:t>
            </w:r>
            <w:r w:rsidR="00E8122A">
              <w:rPr>
                <w:rFonts w:ascii="Tw Cen MT" w:hAnsi="Tw Cen MT" w:cs="Arial"/>
              </w:rPr>
              <w:t xml:space="preserve"> </w:t>
            </w:r>
            <w:r w:rsidRPr="00C065A0">
              <w:rPr>
                <w:rFonts w:ascii="Tw Cen MT" w:hAnsi="Tw Cen MT" w:cs="Arial"/>
              </w:rPr>
              <w:t>etc...</w:t>
            </w:r>
          </w:p>
          <w:p w14:paraId="1BE006F5" w14:textId="155E7338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Os promotores têm </w:t>
            </w:r>
            <w:proofErr w:type="spellStart"/>
            <w:r w:rsidRPr="00C065A0">
              <w:rPr>
                <w:rFonts w:ascii="Tw Cen MT" w:hAnsi="Tw Cen MT" w:cs="Arial"/>
              </w:rPr>
              <w:t>competencia</w:t>
            </w:r>
            <w:proofErr w:type="spellEnd"/>
            <w:r w:rsidRPr="00C065A0">
              <w:rPr>
                <w:rFonts w:ascii="Tw Cen MT" w:hAnsi="Tw Cen MT" w:cs="Arial"/>
              </w:rPr>
              <w:t xml:space="preserve"> em Programação,</w:t>
            </w:r>
            <w:r w:rsidR="008578B9">
              <w:rPr>
                <w:rFonts w:ascii="Tw Cen MT" w:hAnsi="Tw Cen MT" w:cs="Arial"/>
              </w:rPr>
              <w:t xml:space="preserve"> </w:t>
            </w:r>
            <w:proofErr w:type="spellStart"/>
            <w:r w:rsidRPr="00C065A0">
              <w:rPr>
                <w:rFonts w:ascii="Tw Cen MT" w:hAnsi="Tw Cen MT" w:cs="Arial"/>
              </w:rPr>
              <w:t>Gaming</w:t>
            </w:r>
            <w:proofErr w:type="spellEnd"/>
            <w:r w:rsidRPr="00C065A0">
              <w:rPr>
                <w:rFonts w:ascii="Tw Cen MT" w:hAnsi="Tw Cen MT" w:cs="Arial"/>
              </w:rPr>
              <w:t>, Vendas, Gestão de software.</w:t>
            </w:r>
          </w:p>
          <w:p w14:paraId="401FADC6" w14:textId="64B61AB2" w:rsidR="00B566FD" w:rsidRPr="001C5BFB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Compet</w:t>
            </w:r>
            <w:r w:rsidR="00E8122A">
              <w:rPr>
                <w:rFonts w:ascii="Tw Cen MT" w:hAnsi="Tw Cen MT" w:cs="Arial"/>
              </w:rPr>
              <w:t>ê</w:t>
            </w:r>
            <w:r w:rsidRPr="00C065A0">
              <w:rPr>
                <w:rFonts w:ascii="Tw Cen MT" w:hAnsi="Tw Cen MT" w:cs="Arial"/>
              </w:rPr>
              <w:t xml:space="preserve">ncias em falta: Gestão de Hardware, Relações públicas, </w:t>
            </w:r>
            <w:proofErr w:type="spellStart"/>
            <w:r w:rsidRPr="00C065A0">
              <w:rPr>
                <w:rFonts w:ascii="Tw Cen MT" w:hAnsi="Tw Cen MT" w:cs="Arial"/>
              </w:rPr>
              <w:t>Contabilismo</w:t>
            </w:r>
            <w:proofErr w:type="spellEnd"/>
            <w:r w:rsidR="00E8122A">
              <w:rPr>
                <w:rFonts w:ascii="Tw Cen MT" w:hAnsi="Tw Cen MT" w:cs="Arial"/>
              </w:rPr>
              <w:t>.</w:t>
            </w: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C8AB8FB" w14:textId="77777777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O investimento </w:t>
            </w:r>
            <w:r>
              <w:rPr>
                <w:rFonts w:ascii="Tw Cen MT" w:hAnsi="Tw Cen MT"/>
                <w:color w:val="000000" w:themeColor="text1"/>
              </w:rPr>
              <w:t>inicial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seria de 20000€</w:t>
            </w:r>
            <w:r>
              <w:rPr>
                <w:rFonts w:ascii="Tw Cen MT" w:hAnsi="Tw Cen MT"/>
                <w:color w:val="000000" w:themeColor="text1"/>
              </w:rPr>
              <w:t xml:space="preserve"> 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que corresponde a 3 meses d</w:t>
            </w:r>
            <w:r>
              <w:rPr>
                <w:rFonts w:ascii="Tw Cen MT" w:hAnsi="Tw Cen MT"/>
                <w:color w:val="000000" w:themeColor="text1"/>
              </w:rPr>
              <w:t>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gastos mensais mais 2000€ para mobilar a loja.</w:t>
            </w:r>
          </w:p>
          <w:p w14:paraId="6D451751" w14:textId="77777777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É previsto ter um rendimento mensal de 7580€ </w:t>
            </w:r>
            <w:r>
              <w:rPr>
                <w:rFonts w:ascii="Tw Cen MT" w:hAnsi="Tw Cen MT"/>
                <w:color w:val="000000" w:themeColor="text1"/>
              </w:rPr>
              <w:t>(menos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gastos mensais de 6400€</w:t>
            </w:r>
            <w:r>
              <w:rPr>
                <w:rFonts w:ascii="Tw Cen MT" w:hAnsi="Tw Cen MT"/>
                <w:color w:val="000000" w:themeColor="text1"/>
              </w:rPr>
              <w:t>)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o que seria 90960€ e 76680€ respetivamente anual, com 14000€ de lucro anual no 1º ano. </w:t>
            </w:r>
          </w:p>
          <w:p w14:paraId="42712F9F" w14:textId="77777777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>No segundo</w:t>
            </w:r>
            <w:r>
              <w:rPr>
                <w:rFonts w:ascii="Tw Cen MT" w:hAnsi="Tw Cen MT"/>
                <w:color w:val="000000" w:themeColor="text1"/>
              </w:rPr>
              <w:t xml:space="preserve"> ano</w:t>
            </w:r>
            <w:r w:rsidRPr="00485FF6">
              <w:rPr>
                <w:rFonts w:ascii="Tw Cen MT" w:hAnsi="Tw Cen MT"/>
                <w:color w:val="000000" w:themeColor="text1"/>
              </w:rPr>
              <w:t>, seria feita uma expansão, que aumentaria o rendimento mensal de 16840€ e gastos mensais de 9500€ o que seria 202000€ e 114000€ com um lucro anual de 88000€</w:t>
            </w:r>
          </w:p>
          <w:p w14:paraId="2FDA771C" w14:textId="77777777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No quarto ano </w:t>
            </w:r>
            <w:r>
              <w:rPr>
                <w:rFonts w:ascii="Tw Cen MT" w:hAnsi="Tw Cen MT"/>
                <w:color w:val="000000" w:themeColor="text1"/>
              </w:rPr>
              <w:t xml:space="preserve">será feita </w:t>
            </w:r>
            <w:r w:rsidRPr="00485FF6">
              <w:rPr>
                <w:rFonts w:ascii="Tw Cen MT" w:hAnsi="Tw Cen MT"/>
                <w:color w:val="000000" w:themeColor="text1"/>
              </w:rPr>
              <w:t>outra expansão que duplicaria o rendimento e custo mensal (compra de uma nova loja) rendimento de 404000€ e gastos 228000€ anuais e lucro de 196000€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7BA63589" w14:textId="09054220" w:rsidR="00485FF6" w:rsidRPr="00485FF6" w:rsidRDefault="00485FF6" w:rsidP="00485FF6">
            <w:pPr>
              <w:rPr>
                <w:rFonts w:ascii="Tw Cen MT" w:hAnsi="Tw Cen MT"/>
                <w:color w:val="000000" w:themeColor="text1"/>
                <w:lang w:eastAsia="en-US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Ao fim de 5 anos </w:t>
            </w:r>
            <w:r>
              <w:rPr>
                <w:rFonts w:ascii="Tw Cen MT" w:hAnsi="Tw Cen MT"/>
                <w:color w:val="000000" w:themeColor="text1"/>
              </w:rPr>
              <w:t>teríamos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um lucro total de 582000€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548788B6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E949045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46FA552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A26172D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253F1C4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6EAC9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5DF11A4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B49EB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138A52C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255DA8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86B34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Paulo Henrique" w:date="2022-06-05T18:58:00Z" w:initials="PH">
    <w:p w14:paraId="36F6562E" w14:textId="77777777" w:rsidR="009B5AB2" w:rsidRDefault="009B5AB2" w:rsidP="009B5AB2">
      <w:pPr>
        <w:pStyle w:val="CommentText"/>
      </w:pPr>
      <w:r>
        <w:rPr>
          <w:rStyle w:val="CommentReference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F656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1C780" w16cex:dateUtc="2022-06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F6562E" w16cid:durableId="2651C7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01E37" w14:textId="77777777" w:rsidR="00E76642" w:rsidRDefault="00E76642" w:rsidP="0069441D">
      <w:r>
        <w:separator/>
      </w:r>
    </w:p>
  </w:endnote>
  <w:endnote w:type="continuationSeparator" w:id="0">
    <w:p w14:paraId="6B0EF4B6" w14:textId="77777777" w:rsidR="00E76642" w:rsidRDefault="00E76642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70FE37" w14:textId="77777777" w:rsidR="00E76642" w:rsidRDefault="00E76642" w:rsidP="0069441D">
      <w:r>
        <w:separator/>
      </w:r>
    </w:p>
  </w:footnote>
  <w:footnote w:type="continuationSeparator" w:id="0">
    <w:p w14:paraId="3DB1532A" w14:textId="77777777" w:rsidR="00E76642" w:rsidRDefault="00E76642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95A0E"/>
    <w:multiLevelType w:val="hybridMultilevel"/>
    <w:tmpl w:val="2214A46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251D3"/>
    <w:multiLevelType w:val="hybridMultilevel"/>
    <w:tmpl w:val="80360AC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74742"/>
    <w:multiLevelType w:val="hybridMultilevel"/>
    <w:tmpl w:val="FA6C83B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73117"/>
    <w:multiLevelType w:val="hybridMultilevel"/>
    <w:tmpl w:val="F19CB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163582"/>
    <w:multiLevelType w:val="multilevel"/>
    <w:tmpl w:val="09FE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93384F"/>
    <w:multiLevelType w:val="hybridMultilevel"/>
    <w:tmpl w:val="C1FEC5C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3D5682"/>
    <w:multiLevelType w:val="hybridMultilevel"/>
    <w:tmpl w:val="1EF623AE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E0256"/>
    <w:multiLevelType w:val="hybridMultilevel"/>
    <w:tmpl w:val="75547A2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7"/>
  </w:num>
  <w:num w:numId="5">
    <w:abstractNumId w:val="10"/>
  </w:num>
  <w:num w:numId="6">
    <w:abstractNumId w:val="6"/>
  </w:num>
  <w:num w:numId="7">
    <w:abstractNumId w:val="3"/>
  </w:num>
  <w:num w:numId="8">
    <w:abstractNumId w:val="9"/>
  </w:num>
  <w:num w:numId="9">
    <w:abstractNumId w:val="0"/>
  </w:num>
  <w:num w:numId="10">
    <w:abstractNumId w:val="8"/>
  </w:num>
  <w:num w:numId="1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50DD9"/>
    <w:rsid w:val="001A564F"/>
    <w:rsid w:val="001C35DC"/>
    <w:rsid w:val="001C5BFB"/>
    <w:rsid w:val="0021655A"/>
    <w:rsid w:val="002329DA"/>
    <w:rsid w:val="002409A2"/>
    <w:rsid w:val="002534C7"/>
    <w:rsid w:val="002622F2"/>
    <w:rsid w:val="002E7F57"/>
    <w:rsid w:val="00335E5C"/>
    <w:rsid w:val="003433FF"/>
    <w:rsid w:val="00343642"/>
    <w:rsid w:val="00343C52"/>
    <w:rsid w:val="00362B41"/>
    <w:rsid w:val="00374503"/>
    <w:rsid w:val="0038280B"/>
    <w:rsid w:val="003900A7"/>
    <w:rsid w:val="003917C7"/>
    <w:rsid w:val="003B13D7"/>
    <w:rsid w:val="003C1B92"/>
    <w:rsid w:val="003D3ADE"/>
    <w:rsid w:val="00401635"/>
    <w:rsid w:val="00412C71"/>
    <w:rsid w:val="0042795D"/>
    <w:rsid w:val="00473FC4"/>
    <w:rsid w:val="00485FF6"/>
    <w:rsid w:val="004C1FD2"/>
    <w:rsid w:val="00537E5E"/>
    <w:rsid w:val="00562518"/>
    <w:rsid w:val="00570AE7"/>
    <w:rsid w:val="00586C69"/>
    <w:rsid w:val="005A3146"/>
    <w:rsid w:val="005F27D6"/>
    <w:rsid w:val="005F6A60"/>
    <w:rsid w:val="0060054B"/>
    <w:rsid w:val="006032EC"/>
    <w:rsid w:val="00603344"/>
    <w:rsid w:val="00611474"/>
    <w:rsid w:val="00613ADB"/>
    <w:rsid w:val="0063296C"/>
    <w:rsid w:val="006356A2"/>
    <w:rsid w:val="006428A6"/>
    <w:rsid w:val="00643A6D"/>
    <w:rsid w:val="0069441D"/>
    <w:rsid w:val="006A0DB0"/>
    <w:rsid w:val="006E3FE5"/>
    <w:rsid w:val="00706BF9"/>
    <w:rsid w:val="0073750C"/>
    <w:rsid w:val="00751143"/>
    <w:rsid w:val="00783C56"/>
    <w:rsid w:val="00797B22"/>
    <w:rsid w:val="007A5434"/>
    <w:rsid w:val="007B7661"/>
    <w:rsid w:val="007D0353"/>
    <w:rsid w:val="007E0A82"/>
    <w:rsid w:val="00823D37"/>
    <w:rsid w:val="008578B9"/>
    <w:rsid w:val="008D1089"/>
    <w:rsid w:val="008D6EF0"/>
    <w:rsid w:val="008E2FAA"/>
    <w:rsid w:val="00902B68"/>
    <w:rsid w:val="00912E46"/>
    <w:rsid w:val="00921A87"/>
    <w:rsid w:val="00932C0C"/>
    <w:rsid w:val="00952529"/>
    <w:rsid w:val="00977CE7"/>
    <w:rsid w:val="00980846"/>
    <w:rsid w:val="009A36CF"/>
    <w:rsid w:val="009A5F63"/>
    <w:rsid w:val="009B5AB2"/>
    <w:rsid w:val="009C7DDD"/>
    <w:rsid w:val="009D0454"/>
    <w:rsid w:val="009D4CD2"/>
    <w:rsid w:val="009E5F81"/>
    <w:rsid w:val="00A001F3"/>
    <w:rsid w:val="00A036DD"/>
    <w:rsid w:val="00A27901"/>
    <w:rsid w:val="00A81DB7"/>
    <w:rsid w:val="00A907EA"/>
    <w:rsid w:val="00AA275C"/>
    <w:rsid w:val="00AB1A35"/>
    <w:rsid w:val="00AB77A9"/>
    <w:rsid w:val="00AC352E"/>
    <w:rsid w:val="00AD4623"/>
    <w:rsid w:val="00AD5D79"/>
    <w:rsid w:val="00B201D3"/>
    <w:rsid w:val="00B229B7"/>
    <w:rsid w:val="00B2577C"/>
    <w:rsid w:val="00B370EF"/>
    <w:rsid w:val="00B52B4F"/>
    <w:rsid w:val="00B5452A"/>
    <w:rsid w:val="00B566FD"/>
    <w:rsid w:val="00BA4B7D"/>
    <w:rsid w:val="00BD6101"/>
    <w:rsid w:val="00C065A0"/>
    <w:rsid w:val="00C3287F"/>
    <w:rsid w:val="00C33C13"/>
    <w:rsid w:val="00C629CC"/>
    <w:rsid w:val="00C74D59"/>
    <w:rsid w:val="00C83BBA"/>
    <w:rsid w:val="00C90A55"/>
    <w:rsid w:val="00CB2458"/>
    <w:rsid w:val="00CC2E31"/>
    <w:rsid w:val="00CC3866"/>
    <w:rsid w:val="00CC46DB"/>
    <w:rsid w:val="00CD6137"/>
    <w:rsid w:val="00CF0BD4"/>
    <w:rsid w:val="00D32784"/>
    <w:rsid w:val="00D3669E"/>
    <w:rsid w:val="00D941FC"/>
    <w:rsid w:val="00DB7052"/>
    <w:rsid w:val="00E22AC5"/>
    <w:rsid w:val="00E4483D"/>
    <w:rsid w:val="00E4633F"/>
    <w:rsid w:val="00E60933"/>
    <w:rsid w:val="00E72AFB"/>
    <w:rsid w:val="00E731F2"/>
    <w:rsid w:val="00E76642"/>
    <w:rsid w:val="00E8122A"/>
    <w:rsid w:val="00ED0972"/>
    <w:rsid w:val="00F0104C"/>
    <w:rsid w:val="00F50221"/>
    <w:rsid w:val="00F638FB"/>
    <w:rsid w:val="00F665F5"/>
    <w:rsid w:val="00F70FCD"/>
    <w:rsid w:val="00F76AD0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D09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F8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F81"/>
    <w:rPr>
      <w:rFonts w:ascii="Times New Roman" w:eastAsia="Times New Roman" w:hAnsi="Times New Roman" w:cs="Times New Roman"/>
      <w:sz w:val="18"/>
      <w:szCs w:val="18"/>
      <w:lang w:eastAsia="pt-PT"/>
    </w:rPr>
  </w:style>
  <w:style w:type="paragraph" w:styleId="NormalWeb">
    <w:name w:val="Normal (Web)"/>
    <w:basedOn w:val="Normal"/>
    <w:uiPriority w:val="99"/>
    <w:unhideWhenUsed/>
    <w:rsid w:val="009E5F81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0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0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0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8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nheirovivo.pt/empresas/o-mundo-dos-jogos-e-uma-aposta-milionaria-para-as-marcas-12773985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02A54-7C44-0A42-9E1C-CB5C32BE6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5</Pages>
  <Words>1609</Words>
  <Characters>9172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Microsoft Office User</cp:lastModifiedBy>
  <cp:revision>41</cp:revision>
  <dcterms:created xsi:type="dcterms:W3CDTF">2022-05-09T09:18:00Z</dcterms:created>
  <dcterms:modified xsi:type="dcterms:W3CDTF">2022-06-18T15:18:00Z</dcterms:modified>
</cp:coreProperties>
</file>